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aaf3af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r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r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c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02a39100-5c7d-46d9-86aa-4636dbef7ecc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3:21Z</dcterms:created>
  <dcterms:modified xsi:type="dcterms:W3CDTF">2023-07-21T17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